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limate change poses a threat to my liveliho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 (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 (1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 (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 (1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 (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4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18Z</dcterms:created>
  <dcterms:modified xsi:type="dcterms:W3CDTF">2024-02-21T03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